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Application</w:t>
      </w:r>
    </w:p>
    <w:bookmarkStart w:id="20" w:name="X7d2ea39df8964a8553ae86a9df1d7542996f5de"/>
    <w:p>
      <w:pPr>
        <w:pStyle w:val="Heading1"/>
      </w:pPr>
      <w:r>
        <w:t xml:space="preserve">Cover Letter for Physiotherapist Position in Sudan Khartoum</w:t>
      </w:r>
    </w:p>
    <w:p>
      <w:pPr>
        <w:pStyle w:val="FirstParagraph"/>
      </w:pPr>
      <w:r>
        <w:t xml:space="preserve">Dear [Hiring Manager's Name/HR Department],</w:t>
      </w:r>
    </w:p>
    <w:p>
      <w:pPr>
        <w:pStyle w:val="BodyText"/>
      </w:pPr>
      <w:r>
        <w:t xml:space="preserve">I am writing to express my sincere interest in the Physiotherapist position at your esteemed organization in Sudan Khartoum. With a strong academic background, hands-on clinical experience, and a deep commitment to improving patient outcomes through holistic care, I am excited about the opportunity to contribute my skills and expertise to your team. Sudan Khartoum, as a vibrant and culturally rich city with growing healthcare needs, represents an ideal setting for me to apply my knowledge of physiotherapy while making a meaningful impact on the lives of individuals in need.</w:t>
      </w:r>
    </w:p>
    <w:p>
      <w:pPr>
        <w:pStyle w:val="BodyText"/>
      </w:pPr>
      <w:r>
        <w:t xml:space="preserve">As a qualified Physiotherapist with [X years] of experience in diverse clinical settings, I have developed a comprehensive understanding of musculoskeletal, neurological, and cardiopulmonary rehabilitation. My career has been driven by a passion for empowering patients to regain mobility, reduce pain, and achieve optimal physical function. Whether working in urban hospitals or community clinics, I have consistently prioritized patient-centered care, fostering trust through empathy and communication. In Sudan Khartoum, where access to specialized healthcare services can be limited, I am eager to leverage my skills to address these challenges and support the local population.</w:t>
      </w:r>
    </w:p>
    <w:p>
      <w:pPr>
        <w:pStyle w:val="BodyText"/>
      </w:pPr>
      <w:r>
        <w:t xml:space="preserve">My academic journey began with a degree in Physiotherapy from [University Name], where I graduated with honors. This was followed by advanced training in [specific area of specialization, e.g., sports physiotherapy, pediatric rehabilitation, or geriatric care], which equipped me with the tools to tackle complex cases and deliver evidence-based interventions. Throughout my career, I have worked in multidisciplinary teams, collaborating with physicians, occupational therapists, and nurses to create personalized treatment plans. This collaborative approach has not only enhanced patient outcomes but also reinforced my belief in the importance of integrated care.</w:t>
      </w:r>
    </w:p>
    <w:p>
      <w:pPr>
        <w:pStyle w:val="BodyText"/>
      </w:pPr>
      <w:r>
        <w:t xml:space="preserve">What sets me apart as a Physiotherapist is my adaptability and cultural sensitivity. Having worked in [mention any relevant experience, e.g., "resource-limited settings" or "diverse cultural environments"], I have learned to navigate challenges with creativity and resilience. In Sudan Khartoum, where healthcare infrastructure may vary, I am prepared to innovate and utilize available resources effectively. For instance, during my time in [previous location], I implemented cost-effective rehabilitation programs that improved accessibility for underserved communities. This experience has instilled in me a determination to advocate for equitable care, a principle that aligns closely with the mission of your organization.</w:t>
      </w:r>
    </w:p>
    <w:p>
      <w:pPr>
        <w:pStyle w:val="BodyText"/>
      </w:pPr>
      <w:r>
        <w:t xml:space="preserve">One of my core strengths is my ability to connect with patients on a personal level. I believe that physiotherapy is not just about physical recovery but also about understanding the emotional and psychological aspects of healing. In Sudan Khartoum, where cultural norms and social dynamics play a significant role in healthcare interactions, this approach will be invaluable. I have experience working with patients from varied backgrounds, ensuring that my treatment plans are respectful of their beliefs and values. This sensitivity to cultural diversity is essential for building rapport and fostering long-term patient trust.</w:t>
      </w:r>
    </w:p>
    <w:p>
      <w:pPr>
        <w:pStyle w:val="BodyText"/>
      </w:pPr>
      <w:r>
        <w:t xml:space="preserve">Moreover, my proficiency in [mention any relevant skills, e.g., "manual therapy," "electrotherapy," or "telehealth platforms"] ensures that I can provide high-quality care even in evolving healthcare landscapes. In Sudan Khartoum, where technological advancements are increasingly shaping medical practices, I am committed to staying updated with the latest developments in physiotherapy. This includes ongoing professional development through workshops, certifications, and research initiatives that enhance clinical effectiveness.</w:t>
      </w:r>
    </w:p>
    <w:p>
      <w:pPr>
        <w:pStyle w:val="BodyText"/>
      </w:pPr>
      <w:r>
        <w:t xml:space="preserve">What draws me specifically to Sudan Khartoum is its unique blend of tradition and modernity. The city's growing urbanization has created a demand for accessible healthcare services, while its rich cultural heritage offers opportunities to engage with a diverse patient population. I am particularly inspired by the community-driven initiatives in Khartoum, which emphasize collective well-being and resilience. As a Physiotherapist, I aim to contribute to these efforts by promoting preventive care, educating patients on injury management, and supporting local healthcare professionals through knowledge sharing.</w:t>
      </w:r>
    </w:p>
    <w:p>
      <w:pPr>
        <w:pStyle w:val="BodyText"/>
      </w:pPr>
      <w:r>
        <w:t xml:space="preserve">Finally, I am deeply motivated by the potential to make a lasting impact in Sudan Khartoum. The challenges faced by the region’s healthcare system are significant, but they also present an opportunity to innovate and create sustainable solutions. I am eager to bring my expertise, enthusiasm, and dedication to your team, ensuring that patients receive compassionate care that aligns with their individual needs. I am confident that my background as a Physiotherapist and my commitment to excellence will enable me to contribute meaningfully to your organization’s goals.</w:t>
      </w:r>
    </w:p>
    <w:p>
      <w:pPr>
        <w:pStyle w:val="BodyText"/>
      </w:pPr>
      <w:r>
        <w:t xml:space="preserve">I would be grateful for the opportunity to discuss how my qualifications and experiences align with the needs of Sudan Khartoum. Thank you for considering my application. I look forward to the possibility of contributing to your mission and supporting the health and well-being of patients in this dynamic city.</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Application</dc:title>
  <dc:creator/>
  <dc:language>en</dc:language>
  <cp:keywords/>
  <dcterms:created xsi:type="dcterms:W3CDTF">2025-12-12T08:53:37Z</dcterms:created>
  <dcterms:modified xsi:type="dcterms:W3CDTF">2025-12-12T08:53:37Z</dcterms:modified>
</cp:coreProperties>
</file>

<file path=docProps/custom.xml><?xml version="1.0" encoding="utf-8"?>
<Properties xmlns="http://schemas.openxmlformats.org/officeDocument/2006/custom-properties" xmlns:vt="http://schemas.openxmlformats.org/officeDocument/2006/docPropsVTypes"/>
</file>